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the Police Officer Cadet Training Program</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The Director General</w:t>
      </w:r>
      <w:r>
        <w:br/>
      </w:r>
      <w:r>
        <w:t xml:space="preserve">Zimbabwe Republic Police (ZRP)</w:t>
      </w:r>
      <w:r>
        <w:br/>
      </w:r>
      <w:r>
        <w:t xml:space="preserve">National Headquarters</w:t>
      </w:r>
      <w:r>
        <w:br/>
      </w:r>
      <w:r>
        <w:t xml:space="preserve">Harare, Zimbabwe</w:t>
      </w:r>
    </w:p>
    <w:bookmarkStart w:id="21" w:name="X3b0e2588d686da8c1b525d69004f5310e897810"/>
    <w:p>
      <w:pPr>
        <w:pStyle w:val="Heading2"/>
      </w:pPr>
      <w:r>
        <w:t xml:space="preserve">Subject: Application for Internship Opportunity within the Zimbabwe Republic Police (ZRP) Cadet Training Program</w:t>
      </w:r>
    </w:p>
    <w:bookmarkEnd w:id="21"/>
    <w:p>
      <w:pPr>
        <w:pStyle w:val="FirstParagraph"/>
      </w:pPr>
      <w:r>
        <w:t xml:space="preserve">Dear Director General,</w:t>
      </w:r>
    </w:p>
    <w:p>
      <w:pPr>
        <w:pStyle w:val="BodyText"/>
      </w:pPr>
      <w:r>
        <w:t xml:space="preserve">It is with profound enthusiasm and unwavering dedication to public service that I submit my formal application for the Police Officer Cadet Training Program at the Zimbabwe Republic Police (ZRP) Headquarters in Harare. As a recent graduate of the University of Zimbabwe with a Bachelor’s Degree in Criminology and Criminal Justice, I have meticulously prepared myself academically and personally for this vital role within Zimbabwe's national security apparatus. This Internship Application Letter represents my earnest commitment to contributing meaningfully to the safety, order, and development of communities across Zimbabwe Harare.</w:t>
      </w:r>
    </w:p>
    <w:p>
      <w:pPr>
        <w:pStyle w:val="BodyText"/>
      </w:pPr>
      <w:r>
        <w:t xml:space="preserve">My academic journey at the University of Zimbabwe was not merely theoretical; it was deeply rooted in understanding the unique socio-political landscape of our nation. Courses such as "Police Administration in African Contexts," "Crime Prevention Strategies," and "Crisis Management" equipped me with critical frameworks for modern policing. I particularly focused on case studies relevant to Harare, analyzing challenges like urban crime patterns in high-density suburbs (including Mbare, Chitungwiza, and Budiriro), traffic management within the Central Business District (CBD), and community-police relations in diverse neighborhoods. This academic foundation directly aligns with the ZRP’s strategic priorities as outlined in the National Police Strategic Plan 2021-2031, which emphasizes community-oriented policing and crime prevention – principles I am eager to embody during my cadetship.</w:t>
      </w:r>
    </w:p>
    <w:p>
      <w:pPr>
        <w:pStyle w:val="BodyText"/>
      </w:pPr>
      <w:r>
        <w:t xml:space="preserve">What truly distinguishes me is my active engagement within Harare communities. For two years, I volunteered with the "Harare Neighbourhood Watch Initiative" (HNWI), a community-led program supporting ZRP patrols in identifying and reporting suspicious activities. My role involved conducting safety audits in residential areas, organizing community forums on anti-crime measures, and facilitating communication between residents of suburbs like Borrowdale and Causeway with local police stations. This experience taught me the critical importance of trust-building – a cornerstone of effective policing in Zimbabwe Harare where community cooperation directly impacts crime resolution rates. I witnessed firsthand how transparent communication between officers and citizens can deter petty crime in markets such as Mbare Musika or the Harare Central Market, reinforcing my belief that a Police Officer’s role extends beyond enforcement to active community partnership.</w:t>
      </w:r>
    </w:p>
    <w:p>
      <w:pPr>
        <w:pStyle w:val="BodyText"/>
      </w:pPr>
      <w:r>
        <w:t xml:space="preserve">I am acutely aware of Zimbabwe’s specific security challenges: economic pressures contributing to property crime, the need for efficient traffic control across Harare’s expanding urban corridors (such as along the A1 Highway), and the imperative to protect vulnerable populations. My internship application is driven by a deep-seated desire to learn from experienced ZRP personnel how these challenges are addressed through structured protocols, ethical judgment, and cultural sensitivity. I have closely followed ZRP initiatives like "Operation Clean Harare," recognizing their impact on public order, and am eager to contribute my energy and fresh perspective to such efforts under mentorship.</w:t>
      </w:r>
    </w:p>
    <w:p>
      <w:pPr>
        <w:pStyle w:val="BodyText"/>
      </w:pPr>
      <w:r>
        <w:t xml:space="preserve">As a native of Harare raised in the vibrant community of Highfield, I possess an intrinsic understanding of our city’s social fabric – the challenges faced by residents daily, the cultural nuances requiring respectful engagement, and the shared aspiration for a safer environment. This local knowledge is not just advantageous; it is essential. A Police Officer serving in Zimbabwe Harare must understand that effective policing cannot be transactional; it must be rooted in empathy, contextual awareness, and a genuine commitment to uplifting communities – values I have internalized through my upbringing and volunteer work.</w:t>
      </w:r>
    </w:p>
    <w:p>
      <w:pPr>
        <w:pStyle w:val="BodyText"/>
      </w:pPr>
      <w:r>
        <w:t xml:space="preserve">I am prepared to uphold the highest standards of integrity, discipline, and professionalism demanded by the ZRP. My physical fitness is maintained through regular training; my knowledge of Zimbabwean law (including the Police Act [Chapter 10:23] and relevant constitutional provisions) is current; and I hold a valid driver’s license with experience navigating Harare’s complex road networks. Crucially, I understand that an Internship Application Letter for the ZRP Cadet Program is not merely a formality but a declaration of intent to serve with humility, diligence, and unwavering commitment to Zimbabwe’s safety.</w:t>
      </w:r>
    </w:p>
    <w:p>
      <w:pPr>
        <w:pStyle w:val="BodyText"/>
      </w:pPr>
      <w:r>
        <w:t xml:space="preserve">Zimbabwe Harare represents not just a city on the map but a symbol of resilience and hope. My aspiration is to become part of the force that protects this symbol – from safeguarding historical landmarks like the National Gallery during public events to ensuring peaceful transitions during civic engagements in areas like Mt. Pleasant or Mabvuku. I am eager to learn from seasoned officers about crowd management, evidence collection, and ethical decision-making under pressure – skills vital for success in our dynamic urban environment.</w:t>
      </w:r>
    </w:p>
    <w:p>
      <w:pPr>
        <w:pStyle w:val="BodyText"/>
      </w:pPr>
      <w:r>
        <w:t xml:space="preserve">I have enclosed my academic transcripts, a letter of recommendation from Professor S. Chikwanda (Head of Criminology Department), and a copy of my National Registration Card for your consideration. I welcome the opportunity to discuss how my background, passion for community safety, and dedication to Zimbabwe’s well-being align with the ZRP’s mission during an interview at your convenience.</w:t>
      </w:r>
    </w:p>
    <w:p>
      <w:pPr>
        <w:pStyle w:val="BodyText"/>
      </w:pPr>
      <w:r>
        <w:t xml:space="preserve">Thank you for considering my application. I am deeply honored by the prospect of contributing to Zimbabwe Harare’s security as a future Police Officer through this Cadet Training Program. I am ready, willing, and profoundly motivated to begin this journey towards becoming a respected member of the Zimbabwe Republic Police force.</w:t>
      </w:r>
    </w:p>
    <w:p>
      <w:pPr>
        <w:pStyle w:val="BodyText"/>
      </w:pPr>
      <w:r>
        <w:t xml:space="preserve">Sincerely,</w:t>
      </w:r>
    </w:p>
    <w:p>
      <w:pPr>
        <w:pStyle w:val="BodyText"/>
      </w:pPr>
      <w:r>
        <w:rPr>
          <w:bCs/>
          <w:b/>
        </w:rPr>
        <w:t xml:space="preserve">Victor Mupfure</w:t>
      </w:r>
    </w:p>
    <w:p>
      <w:pPr>
        <w:pStyle w:val="BodyText"/>
      </w:pPr>
      <w:r>
        <w:t xml:space="preserve">National Registration Card No.: ZW123456789X</w:t>
      </w:r>
    </w:p>
    <w:p>
      <w:pPr>
        <w:pStyle w:val="BodyText"/>
      </w:pPr>
      <w:r>
        <w:t xml:space="preserve">Email: victor.mupfure@email.co.zw</w:t>
      </w:r>
    </w:p>
    <w:p>
      <w:pPr>
        <w:pStyle w:val="BodyText"/>
      </w:pPr>
      <w:r>
        <w:t xml:space="preserve">Phone: +263 77 123 4567</w:t>
      </w:r>
    </w:p>
    <w:p>
      <w:pPr>
        <w:pStyle w:val="BodyText"/>
      </w:pPr>
      <w:r>
        <w:rPr>
          <w:bCs/>
          <w:b/>
        </w:rPr>
        <w:t xml:space="preserve">Enclosures:</w:t>
      </w:r>
      <w:r>
        <w:t xml:space="preserve"> </w:t>
      </w:r>
      <w:r>
        <w:t xml:space="preserve">Academic Transcripts, Letter of Recommendation, National Registration Card Copy</w:t>
      </w:r>
    </w:p>
    <w:p>
      <w:pPr>
        <w:pStyle w:val="BodyText"/>
      </w:pPr>
      <w:r>
        <w:t xml:space="preserve">This document constitutes a formal Internship Application Letter for the Police Officer Cadet Training Program within the Zimbabwe Republic Police (ZRP), Harare. It reflects dedication to service in Zimbabwe Harare as a future Police Offi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Zimbabwe Harare</dc:title>
  <dc:creator/>
  <dc:language>en</dc:language>
  <cp:keywords/>
  <dcterms:created xsi:type="dcterms:W3CDTF">2025-12-11T18:21:26Z</dcterms:created>
  <dcterms:modified xsi:type="dcterms:W3CDTF">2025-12-11T18:21:26Z</dcterms:modified>
</cp:coreProperties>
</file>

<file path=docProps/custom.xml><?xml version="1.0" encoding="utf-8"?>
<Properties xmlns="http://schemas.openxmlformats.org/officeDocument/2006/custom-properties" xmlns:vt="http://schemas.openxmlformats.org/officeDocument/2006/docPropsVTypes"/>
</file>